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D37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  <w:bookmarkStart w:id="0" w:name="_GoBack"/>
      <w:bookmarkEnd w:id="0"/>
    </w:p>
    <w:p w:rsidR="007C3D37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7C3D37" w:rsidRDefault="007C3D3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7C3D37" w:rsidRDefault="004B4351">
      <w:pPr>
        <w:spacing w:after="0" w:line="240" w:lineRule="auto"/>
      </w:pPr>
      <w:r>
        <w:pict w14:anchorId="3680A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65.25pt;margin-top:-21pt;width:387pt;height:69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7C3D37" w:rsidRDefault="007C3D37">
      <w:pPr>
        <w:spacing w:after="0" w:line="240" w:lineRule="auto"/>
        <w:ind w:left="1440" w:firstLine="720"/>
        <w:rPr>
          <w:vertAlign w:val="subscript"/>
        </w:rPr>
      </w:pPr>
    </w:p>
    <w:p w:rsidR="007C3D37" w:rsidRDefault="007C3D37">
      <w:pPr>
        <w:spacing w:after="0" w:line="240" w:lineRule="auto"/>
        <w:ind w:left="1440" w:firstLine="720"/>
      </w:pPr>
    </w:p>
    <w:p w:rsidR="007C3D37" w:rsidRDefault="00272F8C">
      <w:pPr>
        <w:spacing w:after="0" w:line="360" w:lineRule="auto"/>
        <w:jc w:val="center"/>
        <w:rPr>
          <w:b/>
          <w:color w:val="C00000"/>
          <w:sz w:val="28"/>
          <w:szCs w:val="28"/>
          <w:u w:val="single"/>
        </w:rPr>
      </w:pPr>
      <w:r>
        <w:rPr>
          <w:b/>
          <w:color w:val="C00000"/>
          <w:sz w:val="28"/>
          <w:szCs w:val="28"/>
          <w:u w:val="single"/>
        </w:rPr>
        <w:t>SHASTRI MAPPING &amp; MATCHING INTEREST WORKSHOP</w:t>
      </w:r>
    </w:p>
    <w:p w:rsidR="007C3D37" w:rsidRDefault="00272F8C">
      <w:pPr>
        <w:spacing w:after="0" w:line="360" w:lineRule="auto"/>
        <w:jc w:val="center"/>
        <w:rPr>
          <w:b/>
          <w:sz w:val="36"/>
          <w:szCs w:val="36"/>
          <w:u w:val="single"/>
        </w:rPr>
      </w:pPr>
      <w:r>
        <w:rPr>
          <w:b/>
          <w:color w:val="C00000"/>
          <w:sz w:val="28"/>
          <w:szCs w:val="28"/>
          <w:u w:val="single"/>
        </w:rPr>
        <w:t>(SMMIW)</w:t>
      </w:r>
    </w:p>
    <w:p w:rsidR="007C3D37" w:rsidRDefault="00272F8C">
      <w:pPr>
        <w:spacing w:after="0" w:line="240" w:lineRule="auto"/>
        <w:ind w:left="216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>P</w:t>
      </w:r>
      <w:r w:rsidR="00DE0A48">
        <w:rPr>
          <w:b/>
          <w:sz w:val="24"/>
          <w:szCs w:val="24"/>
        </w:rPr>
        <w:t>RO</w:t>
      </w:r>
      <w:r>
        <w:rPr>
          <w:b/>
          <w:sz w:val="24"/>
          <w:szCs w:val="24"/>
        </w:rPr>
        <w:t>FORMA FOR EXPRESSION OF INTEREST 2021-22</w:t>
      </w:r>
    </w:p>
    <w:p w:rsidR="007C3D37" w:rsidRDefault="007C3D37">
      <w:pPr>
        <w:spacing w:after="0" w:line="240" w:lineRule="auto"/>
        <w:ind w:left="2880" w:firstLine="720"/>
        <w:rPr>
          <w:sz w:val="24"/>
          <w:szCs w:val="24"/>
        </w:rPr>
      </w:pPr>
    </w:p>
    <w:tbl>
      <w:tblPr>
        <w:tblStyle w:val="a3"/>
        <w:tblW w:w="101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85"/>
      </w:tblGrid>
      <w:tr w:rsidR="0046274B" w:rsidTr="003A0C83">
        <w:trPr>
          <w:trHeight w:val="2975"/>
          <w:jc w:val="center"/>
        </w:trPr>
        <w:tc>
          <w:tcPr>
            <w:tcW w:w="10185" w:type="dxa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</w:tcPr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</w:t>
            </w: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ll address: </w:t>
            </w: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</w:p>
          <w:p w:rsidR="0046274B" w:rsidRDefault="0046274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mail: </w:t>
            </w:r>
          </w:p>
          <w:p w:rsidR="0046274B" w:rsidRDefault="0046274B" w:rsidP="003A0C83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:</w:t>
            </w:r>
          </w:p>
        </w:tc>
      </w:tr>
      <w:tr w:rsidR="007C3D37" w:rsidTr="00FC4E66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:rsidR="006B6EFC" w:rsidRDefault="006B6EFC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272F8C">
            <w:pPr>
              <w:spacing w:after="0" w:line="240" w:lineRule="auto"/>
              <w:rPr>
                <w:sz w:val="24"/>
                <w:szCs w:val="24"/>
              </w:rPr>
            </w:pPr>
            <w:r w:rsidRPr="00634B77">
              <w:rPr>
                <w:sz w:val="24"/>
                <w:szCs w:val="24"/>
              </w:rPr>
              <w:t xml:space="preserve">Please indicate whether you are associated with a </w:t>
            </w:r>
            <w:hyperlink r:id="rId7" w:history="1">
              <w:r w:rsidRPr="00FC4E66">
                <w:rPr>
                  <w:rStyle w:val="Hyperlink"/>
                  <w:sz w:val="24"/>
                  <w:szCs w:val="24"/>
                </w:rPr>
                <w:t>SICI member institution of good standing</w:t>
              </w:r>
            </w:hyperlink>
            <w:r w:rsidRPr="00FC4E66">
              <w:rPr>
                <w:color w:val="C00000"/>
                <w:sz w:val="24"/>
                <w:szCs w:val="24"/>
              </w:rPr>
              <w:t xml:space="preserve"> </w:t>
            </w:r>
            <w:r w:rsidRPr="00634B77">
              <w:rPr>
                <w:sz w:val="24"/>
                <w:szCs w:val="24"/>
              </w:rPr>
              <w:t>or not</w:t>
            </w:r>
            <w:r>
              <w:rPr>
                <w:sz w:val="24"/>
                <w:szCs w:val="24"/>
              </w:rPr>
              <w:t>.</w:t>
            </w:r>
          </w:p>
          <w:p w:rsidR="007C3D37" w:rsidRDefault="007C3D37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272F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 No</w:t>
            </w:r>
          </w:p>
          <w:p w:rsidR="00514938" w:rsidRDefault="00514938">
            <w:pPr>
              <w:spacing w:after="0" w:line="240" w:lineRule="auto"/>
              <w:rPr>
                <w:sz w:val="24"/>
                <w:szCs w:val="24"/>
              </w:rPr>
            </w:pPr>
          </w:p>
          <w:p w:rsidR="00CF7C1F" w:rsidRPr="00CF7C1F" w:rsidRDefault="00CF7C1F">
            <w:pPr>
              <w:spacing w:after="0" w:line="240" w:lineRule="auto"/>
              <w:rPr>
                <w:i/>
                <w:sz w:val="24"/>
                <w:szCs w:val="24"/>
              </w:rPr>
            </w:pPr>
            <w:r w:rsidRPr="00CF7C1F">
              <w:rPr>
                <w:i/>
                <w:sz w:val="24"/>
                <w:szCs w:val="24"/>
              </w:rPr>
              <w:t>If not, please indicate your current university</w:t>
            </w:r>
            <w:r w:rsidR="00514938" w:rsidRPr="00CF7C1F">
              <w:rPr>
                <w:i/>
                <w:sz w:val="24"/>
                <w:szCs w:val="24"/>
              </w:rPr>
              <w:t xml:space="preserve">/institution </w:t>
            </w:r>
            <w:r w:rsidRPr="00CF7C1F">
              <w:rPr>
                <w:i/>
                <w:sz w:val="24"/>
                <w:szCs w:val="24"/>
              </w:rPr>
              <w:t>of affiliation:</w:t>
            </w:r>
          </w:p>
          <w:p w:rsidR="00CF7C1F" w:rsidRDefault="00CF7C1F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7C3D37" w:rsidP="00CF7C1F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7C3D37">
        <w:trPr>
          <w:trHeight w:val="887"/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6B6EFC" w:rsidRDefault="006B6EFC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272F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 any awards previously received </w:t>
            </w:r>
            <w:r w:rsidR="00514938">
              <w:rPr>
                <w:sz w:val="24"/>
                <w:szCs w:val="24"/>
              </w:rPr>
              <w:t>from</w:t>
            </w:r>
            <w:r>
              <w:rPr>
                <w:sz w:val="24"/>
                <w:szCs w:val="24"/>
              </w:rPr>
              <w:t xml:space="preserve"> Shastri Indo-Canadian Institute:</w:t>
            </w:r>
          </w:p>
          <w:p w:rsidR="007C3D37" w:rsidRDefault="007C3D37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7C3D3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CF7C1F" w:rsidTr="00822BCD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CF7C1F" w:rsidRDefault="00CF7C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ck the checkbox to choose your area of Interest</w:t>
            </w:r>
            <w:r>
              <w:rPr>
                <w:color w:val="000000"/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</w:rPr>
              <w:t>collaborate</w:t>
            </w:r>
            <w:r>
              <w:rPr>
                <w:color w:val="000000"/>
                <w:sz w:val="24"/>
                <w:szCs w:val="24"/>
              </w:rPr>
              <w:t xml:space="preserve"> on </w:t>
            </w:r>
            <w:r w:rsidRPr="00FC4E66">
              <w:rPr>
                <w:sz w:val="24"/>
                <w:szCs w:val="24"/>
              </w:rPr>
              <w:t xml:space="preserve">SMMIW </w:t>
            </w:r>
            <w:r w:rsidRPr="00634B77">
              <w:rPr>
                <w:sz w:val="24"/>
                <w:szCs w:val="24"/>
              </w:rPr>
              <w:t xml:space="preserve">on </w:t>
            </w:r>
            <w:r w:rsidRPr="00634B77">
              <w:rPr>
                <w:b/>
                <w:sz w:val="24"/>
                <w:szCs w:val="24"/>
              </w:rPr>
              <w:t>Agriculture</w:t>
            </w:r>
            <w:r w:rsidRPr="00634B77">
              <w:rPr>
                <w:sz w:val="24"/>
                <w:szCs w:val="24"/>
              </w:rPr>
              <w:t xml:space="preserve"> with </w:t>
            </w:r>
            <w:r w:rsidR="00D3546C" w:rsidRPr="00634B77">
              <w:rPr>
                <w:sz w:val="24"/>
                <w:szCs w:val="24"/>
              </w:rPr>
              <w:t xml:space="preserve">the </w:t>
            </w:r>
            <w:r w:rsidRPr="00634B77">
              <w:rPr>
                <w:sz w:val="24"/>
                <w:szCs w:val="24"/>
              </w:rPr>
              <w:t>Canadian/Indian Institute. You can opt for more than one theme</w:t>
            </w:r>
            <w:r w:rsidR="003721A3">
              <w:rPr>
                <w:sz w:val="24"/>
                <w:szCs w:val="24"/>
              </w:rPr>
              <w:t>,</w:t>
            </w:r>
            <w:r w:rsidRPr="00634B77">
              <w:rPr>
                <w:sz w:val="24"/>
                <w:szCs w:val="24"/>
              </w:rPr>
              <w:t xml:space="preserve"> if required.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:rsidR="00CF7C1F" w:rsidRDefault="00CF7C1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hidden="0" allowOverlap="1" wp14:anchorId="57AFE84B" wp14:editId="126F715F">
                      <wp:simplePos x="0" y="0"/>
                      <wp:positionH relativeFrom="column">
                        <wp:posOffset>5629275</wp:posOffset>
                      </wp:positionH>
                      <wp:positionV relativeFrom="paragraph">
                        <wp:posOffset>350520</wp:posOffset>
                      </wp:positionV>
                      <wp:extent cx="257175" cy="1809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AFE84B" id="Rectangle 24" o:spid="_x0000_s1026" style="position:absolute;left:0;text-align:left;margin-left:443.25pt;margin-top:27.6pt;width:20.25pt;height:14.2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hidden="0" allowOverlap="1" wp14:anchorId="7998C764" wp14:editId="7526419C">
                      <wp:simplePos x="0" y="0"/>
                      <wp:positionH relativeFrom="column">
                        <wp:posOffset>5629275</wp:posOffset>
                      </wp:positionH>
                      <wp:positionV relativeFrom="paragraph">
                        <wp:posOffset>14605</wp:posOffset>
                      </wp:positionV>
                      <wp:extent cx="257175" cy="1809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98C764" id="Rectangle 16" o:spid="_x0000_s1027" style="position:absolute;left:0;text-align:left;margin-left:443.25pt;margin-top:1.15pt;width:20.25pt;height:14.25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  <w:sz w:val="24"/>
                <w:szCs w:val="24"/>
              </w:rPr>
              <w:t xml:space="preserve">Crop Science and Crop improvement </w:t>
            </w:r>
          </w:p>
          <w:p w:rsidR="00CF7C1F" w:rsidRDefault="00CF7C1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hidden="0" allowOverlap="1" wp14:anchorId="585D011B" wp14:editId="03006079">
                      <wp:simplePos x="0" y="0"/>
                      <wp:positionH relativeFrom="column">
                        <wp:posOffset>5629275</wp:posOffset>
                      </wp:positionH>
                      <wp:positionV relativeFrom="paragraph">
                        <wp:posOffset>302895</wp:posOffset>
                      </wp:positionV>
                      <wp:extent cx="257175" cy="180975"/>
                      <wp:effectExtent l="0" t="0" r="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85D011B" id="Rectangle 17" o:spid="_x0000_s1028" style="position:absolute;left:0;text-align:left;margin-left:443.25pt;margin-top:23.85pt;width:20.25pt;height:14.2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  <w:sz w:val="24"/>
                <w:szCs w:val="24"/>
              </w:rPr>
              <w:t>Soil Health</w:t>
            </w:r>
            <w:r>
              <w:rPr>
                <w:b/>
                <w:sz w:val="24"/>
                <w:szCs w:val="24"/>
              </w:rPr>
              <w:tab/>
            </w:r>
          </w:p>
          <w:p w:rsidR="00CF7C1F" w:rsidRDefault="00CF7C1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b/>
                <w:sz w:val="24"/>
                <w:szCs w:val="24"/>
              </w:rPr>
              <w:t xml:space="preserve">Smart Farming/Precision Agriculture </w:t>
            </w:r>
          </w:p>
          <w:p w:rsidR="00CF7C1F" w:rsidRDefault="006B6EFC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hidden="0" allowOverlap="1" wp14:anchorId="4081B881" wp14:editId="4B900FB2">
                      <wp:simplePos x="0" y="0"/>
                      <wp:positionH relativeFrom="column">
                        <wp:posOffset>5676900</wp:posOffset>
                      </wp:positionH>
                      <wp:positionV relativeFrom="paragraph">
                        <wp:posOffset>52070</wp:posOffset>
                      </wp:positionV>
                      <wp:extent cx="257175" cy="180975"/>
                      <wp:effectExtent l="0" t="0" r="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81B881" id="Rectangle 15" o:spid="_x0000_s1029" style="position:absolute;left:0;text-align:left;margin-left:447pt;margin-top:4.1pt;width:20.25pt;height:14.2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F7C1F">
              <w:rPr>
                <w:b/>
                <w:sz w:val="24"/>
                <w:szCs w:val="24"/>
              </w:rPr>
              <w:t>Plant Protection</w:t>
            </w:r>
          </w:p>
          <w:p w:rsidR="00CF7C1F" w:rsidRDefault="006B6EFC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7184" behindDoc="0" locked="0" layoutInCell="1" hidden="0" allowOverlap="1" wp14:anchorId="15CC91E2" wp14:editId="6405562E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95250</wp:posOffset>
                      </wp:positionV>
                      <wp:extent cx="257175" cy="1809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CC91E2" id="Rectangle 22" o:spid="_x0000_s1030" style="position:absolute;left:0;text-align:left;margin-left:449.25pt;margin-top:7.5pt;width:20.25pt;height:14.2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F7C1F">
              <w:rPr>
                <w:b/>
                <w:sz w:val="24"/>
                <w:szCs w:val="24"/>
              </w:rPr>
              <w:t>Agriculture Economics, Marketing</w:t>
            </w:r>
            <w:r w:rsidR="00D3546C">
              <w:rPr>
                <w:b/>
                <w:sz w:val="24"/>
                <w:szCs w:val="24"/>
              </w:rPr>
              <w:t>,</w:t>
            </w:r>
            <w:r w:rsidR="00CF7C1F">
              <w:rPr>
                <w:b/>
                <w:sz w:val="24"/>
                <w:szCs w:val="24"/>
              </w:rPr>
              <w:t xml:space="preserve"> and Entrepreneurship</w:t>
            </w:r>
          </w:p>
          <w:p w:rsidR="00CF7C1F" w:rsidRDefault="00CF7C1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hidden="0" allowOverlap="1" wp14:anchorId="70B7008B" wp14:editId="379CCF61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85090</wp:posOffset>
                      </wp:positionV>
                      <wp:extent cx="257175" cy="1809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B7008B" id="Rectangle 18" o:spid="_x0000_s1031" style="position:absolute;left:0;text-align:left;margin-left:449.25pt;margin-top:6.7pt;width:20.25pt;height:14.2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  <w:sz w:val="24"/>
                <w:szCs w:val="24"/>
              </w:rPr>
              <w:t xml:space="preserve">Post-harvest management </w:t>
            </w:r>
          </w:p>
          <w:p w:rsidR="00CF7C1F" w:rsidRDefault="00CF7C1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hidden="0" allowOverlap="1" wp14:anchorId="3BC7FCB3" wp14:editId="02363EA4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340995</wp:posOffset>
                      </wp:positionV>
                      <wp:extent cx="257175" cy="1809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C7FCB3" id="Rectangle 21" o:spid="_x0000_s1032" style="position:absolute;left:0;text-align:left;margin-left:449.25pt;margin-top:26.85pt;width:20.25pt;height:14.2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hidden="0" allowOverlap="1" wp14:anchorId="760DC45C" wp14:editId="0932F2C4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30480</wp:posOffset>
                      </wp:positionV>
                      <wp:extent cx="257175" cy="180975"/>
                      <wp:effectExtent l="0" t="0" r="0" b="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0DC45C" id="Rectangle 14" o:spid="_x0000_s1033" style="position:absolute;left:0;text-align:left;margin-left:449.25pt;margin-top:2.4pt;width:20.25pt;height:14.2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  <w:sz w:val="24"/>
                <w:szCs w:val="24"/>
              </w:rPr>
              <w:t xml:space="preserve">Food Processing and Value </w:t>
            </w:r>
            <w:r w:rsidR="00D3546C">
              <w:rPr>
                <w:b/>
                <w:sz w:val="24"/>
                <w:szCs w:val="24"/>
              </w:rPr>
              <w:t>A</w:t>
            </w:r>
            <w:r>
              <w:rPr>
                <w:b/>
                <w:sz w:val="24"/>
                <w:szCs w:val="24"/>
              </w:rPr>
              <w:t xml:space="preserve">ddition </w:t>
            </w:r>
          </w:p>
          <w:p w:rsidR="00CF7C1F" w:rsidRDefault="00CF7C1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hidden="0" allowOverlap="1" wp14:anchorId="0297FEA2" wp14:editId="1C102D86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340995</wp:posOffset>
                      </wp:positionV>
                      <wp:extent cx="257175" cy="1809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F7C1F" w:rsidRDefault="00CF7C1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97FEA2" id="Rectangle 13" o:spid="_x0000_s1034" style="position:absolute;left:0;text-align:left;margin-left:449.25pt;margin-top:26.85pt;width:20.25pt;height:14.2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CF7C1F" w:rsidRDefault="00CF7C1F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  <w:sz w:val="24"/>
                <w:szCs w:val="24"/>
              </w:rPr>
              <w:t>Animal Agriculture</w:t>
            </w:r>
          </w:p>
          <w:p w:rsidR="00CF7C1F" w:rsidRPr="00D86B53" w:rsidRDefault="00D86B53" w:rsidP="003404F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hidden="0" allowOverlap="1" wp14:anchorId="6A033B66" wp14:editId="190AA826">
                      <wp:simplePos x="0" y="0"/>
                      <wp:positionH relativeFrom="column">
                        <wp:posOffset>5705475</wp:posOffset>
                      </wp:positionH>
                      <wp:positionV relativeFrom="paragraph">
                        <wp:posOffset>348615</wp:posOffset>
                      </wp:positionV>
                      <wp:extent cx="257175" cy="18097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D86B53" w:rsidRDefault="00D86B53" w:rsidP="00D86B53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A033B66" id="Rectangle 2" o:spid="_x0000_s1035" style="position:absolute;left:0;text-align:left;margin-left:449.25pt;margin-top:27.45pt;width:20.25pt;height:14.2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D86B53" w:rsidRDefault="00D86B53" w:rsidP="00D86B5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F7C1F">
              <w:rPr>
                <w:b/>
                <w:sz w:val="24"/>
                <w:szCs w:val="24"/>
              </w:rPr>
              <w:t>Sustainable Agriculture and Wellbeing</w:t>
            </w:r>
            <w:r w:rsidR="00CF7C1F" w:rsidRPr="003404FF">
              <w:rPr>
                <w:rFonts w:ascii="Arial" w:eastAsia="Times New Roman" w:hAnsi="Arial" w:cs="Arial"/>
                <w:color w:val="222222"/>
                <w:sz w:val="24"/>
                <w:szCs w:val="24"/>
                <w:lang w:val="en-IN"/>
              </w:rPr>
              <w:t> </w:t>
            </w:r>
          </w:p>
          <w:p w:rsidR="00D86B53" w:rsidRPr="00D86B53" w:rsidRDefault="00D86B53" w:rsidP="003404FF">
            <w:pPr>
              <w:numPr>
                <w:ilvl w:val="0"/>
                <w:numId w:val="1"/>
              </w:numPr>
              <w:shd w:val="clear" w:color="auto" w:fill="FFFFFF"/>
              <w:ind w:left="940"/>
              <w:jc w:val="both"/>
              <w:rPr>
                <w:b/>
                <w:color w:val="000000"/>
              </w:rPr>
            </w:pPr>
            <w:r w:rsidRPr="00D86B53">
              <w:rPr>
                <w:b/>
                <w:color w:val="000000"/>
              </w:rPr>
              <w:t>Any Other</w:t>
            </w:r>
          </w:p>
          <w:p w:rsidR="00CF7C1F" w:rsidRDefault="00CF7C1F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A7606" w:rsidTr="006C4EC8">
        <w:trPr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6B6EFC" w:rsidRDefault="006B6EFC" w:rsidP="006A7606">
            <w:pPr>
              <w:spacing w:after="0" w:line="240" w:lineRule="auto"/>
              <w:rPr>
                <w:sz w:val="24"/>
                <w:szCs w:val="24"/>
              </w:rPr>
            </w:pPr>
          </w:p>
          <w:p w:rsidR="006A7606" w:rsidRDefault="006A7606" w:rsidP="006A760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 you already in any collaboration in similar areas with Indian/ Canadian institutions?</w:t>
            </w:r>
          </w:p>
          <w:p w:rsidR="006A7606" w:rsidRDefault="006A7606" w:rsidP="006A7606">
            <w:pPr>
              <w:spacing w:after="0" w:line="240" w:lineRule="auto"/>
              <w:rPr>
                <w:sz w:val="24"/>
                <w:szCs w:val="24"/>
              </w:rPr>
            </w:pPr>
          </w:p>
          <w:p w:rsidR="006A7606" w:rsidRDefault="006A76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s 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hidden="0" allowOverlap="1" wp14:anchorId="0772F470" wp14:editId="60182CE6">
                      <wp:simplePos x="0" y="0"/>
                      <wp:positionH relativeFrom="column">
                        <wp:posOffset>7874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72F470" id="Rectangle 20" o:spid="_x0000_s1036" style="position:absolute;left:0;text-align:left;margin-left:62pt;margin-top:0;width:20.25pt;height:14.2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6A7606" w:rsidRDefault="006A76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 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1A7F66F2" wp14:editId="249D2144">
                      <wp:simplePos x="0" y="0"/>
                      <wp:positionH relativeFrom="column">
                        <wp:posOffset>7747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7F66F2" id="Rectangle 19" o:spid="_x0000_s1037" style="position:absolute;left:0;text-align:left;margin-left:61pt;margin-top:0;width:20.25pt;height:14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6A7606" w:rsidRDefault="006A7606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es, please provide details...</w:t>
            </w:r>
          </w:p>
          <w:p w:rsidR="006A7606" w:rsidRDefault="006A7606">
            <w:pPr>
              <w:spacing w:after="0" w:line="240" w:lineRule="auto"/>
              <w:rPr>
                <w:sz w:val="24"/>
                <w:szCs w:val="24"/>
              </w:rPr>
            </w:pPr>
          </w:p>
          <w:p w:rsidR="006A7606" w:rsidRDefault="006A7606">
            <w:pPr>
              <w:spacing w:after="0" w:line="240" w:lineRule="auto"/>
              <w:rPr>
                <w:sz w:val="24"/>
                <w:szCs w:val="24"/>
              </w:rPr>
            </w:pPr>
          </w:p>
          <w:p w:rsidR="006A7606" w:rsidRDefault="006A7606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A7606" w:rsidTr="003368F8">
        <w:trPr>
          <w:trHeight w:val="1822"/>
          <w:jc w:val="center"/>
        </w:trPr>
        <w:tc>
          <w:tcPr>
            <w:tcW w:w="10185" w:type="dxa"/>
            <w:tcBorders>
              <w:top w:val="single" w:sz="4" w:space="0" w:color="000000"/>
              <w:left w:val="single" w:sz="18" w:space="0" w:color="000000"/>
              <w:right w:val="single" w:sz="18" w:space="0" w:color="000000"/>
            </w:tcBorders>
          </w:tcPr>
          <w:p w:rsidR="006A7606" w:rsidRDefault="006A7606" w:rsidP="003368F8">
            <w:pPr>
              <w:spacing w:after="0" w:line="240" w:lineRule="auto"/>
              <w:rPr>
                <w:sz w:val="24"/>
                <w:szCs w:val="24"/>
              </w:rPr>
            </w:pPr>
          </w:p>
          <w:p w:rsidR="006A7606" w:rsidRDefault="006A7606" w:rsidP="003368F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achments</w:t>
            </w:r>
            <w:r w:rsidR="00DD3D21">
              <w:rPr>
                <w:sz w:val="24"/>
                <w:szCs w:val="24"/>
              </w:rPr>
              <w:t>/Enclosures</w:t>
            </w:r>
            <w:r>
              <w:rPr>
                <w:sz w:val="24"/>
                <w:szCs w:val="24"/>
              </w:rPr>
              <w:t>:</w:t>
            </w:r>
          </w:p>
          <w:p w:rsidR="006A7606" w:rsidRDefault="00DD3D21" w:rsidP="003368F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370E5D87" wp14:editId="3D26CA1A">
                      <wp:simplePos x="0" y="0"/>
                      <wp:positionH relativeFrom="column">
                        <wp:posOffset>2095500</wp:posOffset>
                      </wp:positionH>
                      <wp:positionV relativeFrom="paragraph">
                        <wp:posOffset>195580</wp:posOffset>
                      </wp:positionV>
                      <wp:extent cx="257175" cy="1809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180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DD3D21" w:rsidRDefault="00DD3D21" w:rsidP="00DD3D21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0E5D87" id="Rectangle 1" o:spid="_x0000_s1038" style="position:absolute;margin-left:165pt;margin-top:15.4pt;width:20.25pt;height:14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DD3D21" w:rsidRDefault="00DD3D21" w:rsidP="00DD3D21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DD3D21" w:rsidRDefault="006A7606" w:rsidP="003368F8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test curriculum vitae</w:t>
            </w:r>
          </w:p>
          <w:p w:rsidR="00DD3D21" w:rsidRDefault="00DD3D21" w:rsidP="003368F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:rsidR="006A7606" w:rsidRDefault="006A7606" w:rsidP="003368F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47DC065D" wp14:editId="5EECE80A">
                      <wp:simplePos x="0" y="0"/>
                      <wp:positionH relativeFrom="column">
                        <wp:posOffset>2095500</wp:posOffset>
                      </wp:positionH>
                      <wp:positionV relativeFrom="paragraph">
                        <wp:posOffset>0</wp:posOffset>
                      </wp:positionV>
                      <wp:extent cx="257175" cy="1809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36463" y="3708563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6A7606" w:rsidRDefault="006A7606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DC065D" id="Rectangle 23" o:spid="_x0000_s1039" style="position:absolute;margin-left:165pt;margin-top:0;width:20.25pt;height:14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6A7606" w:rsidRDefault="006A7606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D3D21">
              <w:rPr>
                <w:color w:val="000000"/>
                <w:sz w:val="24"/>
                <w:szCs w:val="24"/>
              </w:rPr>
              <w:t xml:space="preserve">Any other Document: </w:t>
            </w:r>
          </w:p>
          <w:p w:rsidR="006B6EFC" w:rsidRDefault="006B6EFC" w:rsidP="003368F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:rsidR="006B6EFC" w:rsidRDefault="006B6EFC" w:rsidP="003368F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7C3D37">
        <w:trPr>
          <w:trHeight w:val="1182"/>
          <w:jc w:val="center"/>
        </w:trPr>
        <w:tc>
          <w:tcPr>
            <w:tcW w:w="10185" w:type="dxa"/>
            <w:tcBorders>
              <w:left w:val="single" w:sz="18" w:space="0" w:color="000000"/>
              <w:right w:val="single" w:sz="18" w:space="0" w:color="000000"/>
            </w:tcBorders>
          </w:tcPr>
          <w:p w:rsidR="007C3D37" w:rsidRDefault="007C3D37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272F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</w:t>
            </w:r>
            <w:r>
              <w:rPr>
                <w:sz w:val="24"/>
                <w:szCs w:val="24"/>
              </w:rPr>
              <w:tab/>
            </w:r>
          </w:p>
          <w:p w:rsidR="007C3D37" w:rsidRDefault="007C3D37">
            <w:pPr>
              <w:spacing w:after="0" w:line="240" w:lineRule="auto"/>
              <w:rPr>
                <w:sz w:val="24"/>
                <w:szCs w:val="24"/>
              </w:rPr>
            </w:pPr>
          </w:p>
          <w:p w:rsidR="007C3D37" w:rsidRDefault="00272F8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7C3D37" w:rsidRDefault="007C3D37">
            <w:pPr>
              <w:spacing w:after="0" w:line="240" w:lineRule="auto"/>
              <w:rPr>
                <w:sz w:val="24"/>
                <w:szCs w:val="24"/>
              </w:rPr>
            </w:pPr>
          </w:p>
          <w:p w:rsidR="006B6EFC" w:rsidRDefault="006B6EFC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:rsidR="007C3D37" w:rsidRDefault="007C3D37">
      <w:pPr>
        <w:spacing w:after="0" w:line="240" w:lineRule="auto"/>
        <w:rPr>
          <w:sz w:val="24"/>
          <w:szCs w:val="24"/>
        </w:rPr>
      </w:pPr>
    </w:p>
    <w:p w:rsidR="007C3D37" w:rsidRDefault="007C3D37">
      <w:pPr>
        <w:spacing w:after="0" w:line="240" w:lineRule="auto"/>
        <w:rPr>
          <w:sz w:val="16"/>
          <w:szCs w:val="16"/>
        </w:rPr>
      </w:pPr>
    </w:p>
    <w:sectPr w:rsidR="007C3D37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05C50"/>
    <w:multiLevelType w:val="multilevel"/>
    <w:tmpl w:val="58BC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E06BBD"/>
    <w:multiLevelType w:val="multilevel"/>
    <w:tmpl w:val="0A024CD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500050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LcwtjC3BAILAyUdpeDU4uLM/DyQAuNaAO3sys0sAAAA"/>
  </w:docVars>
  <w:rsids>
    <w:rsidRoot w:val="007C3D37"/>
    <w:rsid w:val="000265E1"/>
    <w:rsid w:val="00272F8C"/>
    <w:rsid w:val="003404FF"/>
    <w:rsid w:val="003721A3"/>
    <w:rsid w:val="003F4C06"/>
    <w:rsid w:val="0046274B"/>
    <w:rsid w:val="004B4351"/>
    <w:rsid w:val="004F65A2"/>
    <w:rsid w:val="00514938"/>
    <w:rsid w:val="00634B77"/>
    <w:rsid w:val="006A7606"/>
    <w:rsid w:val="006B6EFC"/>
    <w:rsid w:val="007C3D37"/>
    <w:rsid w:val="00AC2DAE"/>
    <w:rsid w:val="00BC1640"/>
    <w:rsid w:val="00C426B0"/>
    <w:rsid w:val="00CF7C1F"/>
    <w:rsid w:val="00D3546C"/>
    <w:rsid w:val="00D86B53"/>
    <w:rsid w:val="00DC42D2"/>
    <w:rsid w:val="00DD3D21"/>
    <w:rsid w:val="00DE0A48"/>
    <w:rsid w:val="00EA3B33"/>
    <w:rsid w:val="00FC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535025F7-E85F-4202-A5A3-313B4554D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m1278534927406014501msolistparagraph">
    <w:name w:val="m_1278534927406014501msolistparagraph"/>
    <w:basedOn w:val="Normal"/>
    <w:rsid w:val="00340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DE0A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A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4E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5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hastriinstitute.org/sites/default/files/Member-in-Good-Standing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NBS/xRxe0HZioXURiZqsdG78rg==">AMUW2mXL23vtY7Z9vxUMEUvPR7ExwNvktgNH13t4lof11uDBklFaUz3BJCK2gJO2H2xi9TiQhyV7ELDC2gW0FegDy+pXf06Pg5KW//bspATCmELVTGKNoJ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2</cp:revision>
  <dcterms:created xsi:type="dcterms:W3CDTF">2021-12-16T07:21:00Z</dcterms:created>
  <dcterms:modified xsi:type="dcterms:W3CDTF">2021-12-16T07:21:00Z</dcterms:modified>
</cp:coreProperties>
</file>